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36023F" w14:textId="77777777" w:rsidR="00215E19" w:rsidRDefault="008413A6">
      <w:pPr>
        <w:pStyle w:val="Heading1"/>
      </w:pPr>
      <w:bookmarkStart w:id="0" w:name="_GoBack"/>
      <w:bookmarkEnd w:id="0"/>
      <w:r>
        <w:t xml:space="preserve">Option 1 - I Statements </w:t>
      </w:r>
    </w:p>
    <w:p w14:paraId="3F011C1B" w14:textId="77777777" w:rsidR="00215E19" w:rsidRDefault="008413A6">
      <w:pPr>
        <w:spacing w:line="259" w:lineRule="auto"/>
        <w:ind w:left="0" w:firstLine="0"/>
      </w:pPr>
      <w:r>
        <w:t xml:space="preserve"> </w:t>
      </w:r>
    </w:p>
    <w:p w14:paraId="289FFCF8" w14:textId="77777777" w:rsidR="00215E19" w:rsidRDefault="008413A6">
      <w:pPr>
        <w:ind w:left="-5"/>
      </w:pPr>
      <w:r>
        <w:t xml:space="preserve">Please write 25 statements beginning with “I.”  They may be funny or serious, things that you like or dislike about yourself, observations about the world, simple or complicated.  This is, after all, a reflection of you. </w:t>
      </w:r>
    </w:p>
    <w:p w14:paraId="1CB882AC" w14:textId="77777777" w:rsidR="00215E19" w:rsidRDefault="008413A6">
      <w:pPr>
        <w:spacing w:line="259" w:lineRule="auto"/>
        <w:ind w:left="0" w:firstLine="0"/>
      </w:pPr>
      <w:r>
        <w:t xml:space="preserve"> </w:t>
      </w:r>
    </w:p>
    <w:p w14:paraId="6D79CC62" w14:textId="77777777" w:rsidR="00215E19" w:rsidRDefault="008413A6">
      <w:pPr>
        <w:spacing w:line="259" w:lineRule="auto"/>
        <w:ind w:left="0" w:firstLine="0"/>
      </w:pPr>
      <w:r>
        <w:t xml:space="preserve">  </w:t>
      </w:r>
    </w:p>
    <w:p w14:paraId="74A2CBE0" w14:textId="77777777" w:rsidR="00215E19" w:rsidRDefault="008413A6">
      <w:pPr>
        <w:pStyle w:val="Heading1"/>
      </w:pPr>
      <w:r>
        <w:t xml:space="preserve">Option 2 - X Factor </w:t>
      </w:r>
    </w:p>
    <w:p w14:paraId="24744F61" w14:textId="77777777" w:rsidR="00215E19" w:rsidRDefault="008413A6">
      <w:pPr>
        <w:ind w:left="-5"/>
      </w:pPr>
      <w:r>
        <w:t>Long before the show, people talked about having an X Factor – that something that makes you different in a good way</w:t>
      </w:r>
      <w:proofErr w:type="gramStart"/>
      <w:r>
        <w:t>;</w:t>
      </w:r>
      <w:proofErr w:type="gramEnd"/>
      <w:r>
        <w:t xml:space="preserve"> star quality, special talent or ability, or unique perspective.  What is your X Factor?  Describe it in about 2/3 of </w:t>
      </w:r>
      <w:r>
        <w:t xml:space="preserve">a page. </w:t>
      </w:r>
    </w:p>
    <w:sectPr w:rsidR="00215E19">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1NzYxMDGzMLI0NzJT0lEKTi0uzszPAykwrAUAVcB/+CwAAAA="/>
  </w:docVars>
  <w:rsids>
    <w:rsidRoot w:val="00215E19"/>
    <w:rsid w:val="00215E19"/>
    <w:rsid w:val="008413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E3D522"/>
  <w15:docId w15:val="{09929C92-C47F-4888-9225-3C7ADF1ED5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37" w:lineRule="auto"/>
      <w:ind w:left="10" w:hanging="10"/>
    </w:pPr>
    <w:rPr>
      <w:rFonts w:ascii="Times New Roman" w:eastAsia="Times New Roman" w:hAnsi="Times New Roman" w:cs="Times New Roman"/>
      <w:color w:val="000000"/>
    </w:rPr>
  </w:style>
  <w:style w:type="paragraph" w:styleId="Heading1">
    <w:name w:val="heading 1"/>
    <w:next w:val="Normal"/>
    <w:link w:val="Heading1Char"/>
    <w:uiPriority w:val="9"/>
    <w:unhideWhenUsed/>
    <w:qFormat/>
    <w:pPr>
      <w:keepNext/>
      <w:keepLines/>
      <w:spacing w:after="0"/>
      <w:ind w:left="10" w:hanging="10"/>
      <w:jc w:val="center"/>
      <w:outlineLvl w:val="0"/>
    </w:pPr>
    <w:rPr>
      <w:rFonts w:ascii="Times New Roman" w:eastAsia="Times New Roman" w:hAnsi="Times New Roman"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color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77</Words>
  <Characters>44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I Statements</vt:lpstr>
    </vt:vector>
  </TitlesOfParts>
  <Company>University of North Texas</Company>
  <LinksUpToDate>false</LinksUpToDate>
  <CharactersWithSpaces>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 Statements</dc:title>
  <dc:subject/>
  <dc:creator>UNT</dc:creator>
  <cp:keywords/>
  <cp:lastModifiedBy>Vann, Sharon</cp:lastModifiedBy>
  <cp:revision>2</cp:revision>
  <dcterms:created xsi:type="dcterms:W3CDTF">2017-04-13T16:10:00Z</dcterms:created>
  <dcterms:modified xsi:type="dcterms:W3CDTF">2017-04-13T16:10:00Z</dcterms:modified>
</cp:coreProperties>
</file>